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2098DFE4" w14:textId="77777777" w:rsidR="0040697F" w:rsidRPr="006208F2" w:rsidRDefault="0040697F" w:rsidP="0040697F">
      <w:pPr>
        <w:jc w:val="center"/>
      </w:pPr>
      <w:r w:rsidRPr="006208F2">
        <w:t xml:space="preserve">Problems for in-class lab for the </w:t>
      </w:r>
      <w:hyperlink r:id="rId11" w:history="1">
        <w:r w:rsidRPr="006208F2">
          <w:rPr>
            <w:rStyle w:val="InternetLink"/>
          </w:rPr>
          <w:t>Python OOP Course @SoftUni</w:t>
        </w:r>
      </w:hyperlink>
      <w:r w:rsidRPr="006208F2">
        <w:t>.</w:t>
      </w:r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proofErr w:type="spellStart"/>
      <w:r>
        <w:rPr>
          <w:rFonts w:ascii="Consolas" w:hAnsi="Consolas"/>
          <w:b/>
          <w:bCs/>
        </w:rPr>
        <w:t>find_book</w:t>
      </w:r>
      <w:proofErr w:type="spellEnd"/>
      <w:r>
        <w:rPr>
          <w:rFonts w:ascii="Consolas" w:hAnsi="Consolas"/>
          <w:b/>
          <w:bCs/>
        </w:rPr>
        <w:t>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3ADF77AD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in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7777777" w:rsidR="0040697F" w:rsidRDefault="0040697F" w:rsidP="0040697F">
      <w:pPr>
        <w:pStyle w:val="Heading2"/>
        <w:numPr>
          <w:ilvl w:val="0"/>
          <w:numId w:val="40"/>
        </w:numPr>
      </w:pPr>
      <w:r>
        <w:t>Print books</w:t>
      </w:r>
    </w:p>
    <w:p w14:paraId="2DB8FBA8" w14:textId="715C408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B053C" w14:textId="77777777" w:rsidR="001F5BD4" w:rsidRDefault="001F5BD4" w:rsidP="008068A2">
      <w:pPr>
        <w:spacing w:after="0" w:line="240" w:lineRule="auto"/>
      </w:pPr>
      <w:r>
        <w:separator/>
      </w:r>
    </w:p>
  </w:endnote>
  <w:endnote w:type="continuationSeparator" w:id="0">
    <w:p w14:paraId="75A85DC2" w14:textId="77777777" w:rsidR="001F5BD4" w:rsidRDefault="001F5B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40B7D" w14:textId="77777777" w:rsidR="001F5BD4" w:rsidRDefault="001F5BD4" w:rsidP="008068A2">
      <w:pPr>
        <w:spacing w:after="0" w:line="240" w:lineRule="auto"/>
      </w:pPr>
      <w:r>
        <w:separator/>
      </w:r>
    </w:p>
  </w:footnote>
  <w:footnote w:type="continuationSeparator" w:id="0">
    <w:p w14:paraId="47BC12F2" w14:textId="77777777" w:rsidR="001F5BD4" w:rsidRDefault="001F5B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80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F2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083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0-07T18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